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58CF" w:rsidRDefault="00F379D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arih: __/__/____</w:t>
      </w:r>
    </w:p>
    <w:p w:rsidR="00F379D3" w:rsidRDefault="00F379D3"/>
    <w:p w:rsidR="00F379D3" w:rsidRDefault="00F379D3" w:rsidP="00F379D3">
      <w:pPr>
        <w:ind w:left="2124" w:firstLine="708"/>
      </w:pPr>
      <w:r>
        <w:t>T.C. ESKİŞEHİR TEKNİK ÜNİVERSİTESİ</w:t>
      </w:r>
    </w:p>
    <w:p w:rsidR="00F379D3" w:rsidRDefault="00F379D3" w:rsidP="00F379D3">
      <w:pPr>
        <w:ind w:left="2124" w:firstLine="708"/>
      </w:pPr>
      <w:r>
        <w:t>ULUSLARARASI İLİŞKİLER BİRİMİNE</w:t>
      </w:r>
    </w:p>
    <w:p w:rsidR="00F379D3" w:rsidRDefault="00F379D3" w:rsidP="00F379D3"/>
    <w:p w:rsidR="00F379D3" w:rsidRDefault="00F379D3" w:rsidP="00F379D3"/>
    <w:p w:rsidR="00F379D3" w:rsidRDefault="00F379D3" w:rsidP="00F379D3">
      <w:r>
        <w:t xml:space="preserve">_________________ Fakültesi, </w:t>
      </w:r>
      <w:r>
        <w:t>_________________</w:t>
      </w:r>
      <w:r>
        <w:t xml:space="preserve"> Bölümü </w:t>
      </w:r>
      <w:r>
        <w:t>_________________</w:t>
      </w:r>
      <w:r>
        <w:t xml:space="preserve"> numaralı öğrencisiyim. Fakülte Yönetim Kurulu Kararım henüz çıkmamıştır. Vize sürecine başladığım için tüm sorumluluk bende olmak üzere vize mektubumun tarafıma verilmesini arz ederim. </w:t>
      </w:r>
    </w:p>
    <w:p w:rsidR="00F379D3" w:rsidRDefault="00F379D3" w:rsidP="00F379D3"/>
    <w:p w:rsidR="00F379D3" w:rsidRDefault="00F379D3" w:rsidP="00F379D3">
      <w:r>
        <w:t>İmza:</w:t>
      </w:r>
    </w:p>
    <w:p w:rsidR="00F379D3" w:rsidRDefault="00F379D3" w:rsidP="00F379D3">
      <w:r>
        <w:t xml:space="preserve">Adı Soyadı: </w:t>
      </w:r>
    </w:p>
    <w:p w:rsidR="00F379D3" w:rsidRDefault="00F379D3" w:rsidP="00F379D3">
      <w:r>
        <w:t>Cep Tel:</w:t>
      </w:r>
    </w:p>
    <w:p w:rsidR="00F379D3" w:rsidRDefault="00F379D3" w:rsidP="00F379D3">
      <w:r>
        <w:t>Adres:</w:t>
      </w:r>
      <w:bookmarkStart w:id="0" w:name="_GoBack"/>
      <w:bookmarkEnd w:id="0"/>
    </w:p>
    <w:sectPr w:rsidR="00F379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zQztTCysDSwMDdW0lEKTi0uzszPAykwrAUALEXIrSwAAAA="/>
  </w:docVars>
  <w:rsids>
    <w:rsidRoot w:val="00BA0B47"/>
    <w:rsid w:val="002260F7"/>
    <w:rsid w:val="00BA0B47"/>
    <w:rsid w:val="00ED4FDA"/>
    <w:rsid w:val="00F37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716AC"/>
  <w15:chartTrackingRefBased/>
  <w15:docId w15:val="{C9C8CB79-2895-4226-8AE5-7530B4CA9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</Words>
  <Characters>334</Characters>
  <Application>Microsoft Office Word</Application>
  <DocSecurity>0</DocSecurity>
  <Lines>2</Lines>
  <Paragraphs>1</Paragraphs>
  <ScaleCrop>false</ScaleCrop>
  <Company>HP Inc.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lknur</dc:creator>
  <cp:keywords/>
  <dc:description/>
  <cp:lastModifiedBy>İlknur</cp:lastModifiedBy>
  <cp:revision>2</cp:revision>
  <dcterms:created xsi:type="dcterms:W3CDTF">2019-03-27T12:00:00Z</dcterms:created>
  <dcterms:modified xsi:type="dcterms:W3CDTF">2019-03-27T12:04:00Z</dcterms:modified>
</cp:coreProperties>
</file>